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A37516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able 3</w:t>
            </w:r>
            <w:r w:rsidR="00A37516">
              <w:rPr>
                <w:rFonts w:ascii="Calibri" w:eastAsia="Times New Roman" w:hAnsi="Calibri" w:cs="Calibri"/>
                <w:color w:val="000000"/>
              </w:rPr>
              <w:t>: Result of th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Panel</w:t>
            </w:r>
            <w:r w:rsidR="00A37516">
              <w:rPr>
                <w:rFonts w:ascii="Calibri" w:eastAsia="Times New Roman" w:hAnsi="Calibri" w:cs="Calibri"/>
                <w:color w:val="000000"/>
              </w:rPr>
              <w:t xml:space="preserve"> SAC Model Taking </w:t>
            </w:r>
            <w:r>
              <w:rPr>
                <w:rFonts w:ascii="Calibri" w:eastAsia="Times New Roman" w:hAnsi="Calibri" w:cs="Calibri"/>
                <w:color w:val="000000"/>
              </w:rPr>
              <w:t>Mortality</w:t>
            </w:r>
            <w:r w:rsidR="00A37516">
              <w:rPr>
                <w:rFonts w:ascii="Calibri" w:eastAsia="Times New Roman" w:hAnsi="Calibri" w:cs="Calibri"/>
                <w:color w:val="000000"/>
              </w:rPr>
              <w:t xml:space="preserve"> as the Dependent Variable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valence (cases/1000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2165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549*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6675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8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triction Stringency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875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0395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48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45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0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5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DVI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18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835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1015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37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6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03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mperature (</w:t>
            </w:r>
            <w:r>
              <w:rPr>
                <w:rFonts w:ascii="Times New Roman" w:hAnsi="Times New Roman" w:cs="Times New Roman"/>
                <w:color w:val="000000"/>
              </w:rPr>
              <w:t>℃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9601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33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5268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81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375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455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TL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7618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343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18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216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55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668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ime Lag of Prevalence </w:t>
            </w:r>
            <w:r>
              <w:rPr>
                <w:rFonts w:ascii="Calibri" w:hAnsi="Calibri" w:cs="Calibri"/>
                <w:color w:val="000000"/>
              </w:rPr>
              <w:t>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715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212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2587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323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53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9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Time Lag of Mortality </w:t>
            </w:r>
            <w:r>
              <w:rPr>
                <w:rFonts w:ascii="Calibri" w:hAnsi="Calibri" w:cs="Calibri"/>
                <w:color w:val="000000"/>
              </w:rPr>
              <w:t>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362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327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4296***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743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3619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7C60" w:rsidRDefault="00C17C60" w:rsidP="00C17C6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4204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lagged dependence coefficient (ρ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69265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894</w:t>
            </w:r>
            <w:bookmarkStart w:id="0" w:name="_GoBack"/>
            <w:bookmarkEnd w:id="0"/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8325934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r>
              <w:t>Number of observations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612 (N:3102)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qgUAJpp4eywAAAA="/>
  </w:docVars>
  <w:rsids>
    <w:rsidRoot w:val="00A37516"/>
    <w:rsid w:val="00042012"/>
    <w:rsid w:val="005B648F"/>
    <w:rsid w:val="007C68ED"/>
    <w:rsid w:val="00A37516"/>
    <w:rsid w:val="00C1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1A602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3</cp:revision>
  <dcterms:created xsi:type="dcterms:W3CDTF">2021-11-16T04:49:00Z</dcterms:created>
  <dcterms:modified xsi:type="dcterms:W3CDTF">2021-11-16T05:11:00Z</dcterms:modified>
</cp:coreProperties>
</file>